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esson-4-día-1-de-centros"/>
    <w:p>
      <w:pPr>
        <w:pStyle w:val="Heading1"/>
      </w:pPr>
      <w:r>
        <w:t xml:space="preserve">Lesson 4: Día 1 de centr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A.1, 1.NBT.C.4, 1.OA.A.1, 1.OA.C.6, 1.OA.D.8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00, without composing a te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Sumemos hasta 1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within 100 without composing a ten.</w:t>
      </w:r>
    </w:p>
    <w:p>
      <w:pPr>
        <w:pStyle w:val="BodyText"/>
      </w:pPr>
      <w:r>
        <w:t xml:space="preserve">In the first activity, students learn stage 3 of the Number Puzzles center. In this new stage, students use digit cards to make addition equations within 100 without composing a ten. In the second activity, students choose from center activities that focus on adding within 100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3"/>
        </w:numPr>
        <w:pStyle w:val="Compact"/>
      </w:pPr>
      <w:r>
        <w:t xml:space="preserve">MLR8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otice and Wonder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Materials from previous centers: Activity 1,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Number Puzzles Addition and Subtraction Stage 3 Gameboard, Spanish (groups of 2): Activity 1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are students working together during center time? Are all students getting the opportunity to participate in the mathematics?</w:t>
      </w:r>
    </w:p>
    <w:p>
      <w:r>
        <w:pict>
          <v:rect style="width:0;height:1.5pt" o:hralign="center" o:hrstd="t" o:hr="t"/>
        </w:pict>
      </w:r>
    </w:p>
    <w:bookmarkEnd w:id="36"/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06Z</dcterms:created>
  <dcterms:modified xsi:type="dcterms:W3CDTF">2022-12-14T2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QDI6usqfx90X1W+224GjADnkzBFhBKRKY6o2GxpefqMEZ6xyRRobg13kiqCZRyCevnytWcTVHBLN/TFb6mug==</vt:lpwstr>
  </property>
</Properties>
</file>